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99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8"/>
        <w:gridCol w:w="4482"/>
      </w:tblGrid>
      <w:tr w:rsidR="006E734D" w14:paraId="30714C7E" w14:textId="639D15AF" w:rsidTr="00072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182C7A7" w14:textId="169FA615" w:rsidR="006E734D" w:rsidRDefault="001A61DB" w:rsidP="006E734D">
            <w:pPr>
              <w:spacing w:before="240"/>
              <w:rPr>
                <w:b w:val="0"/>
                <w:bCs w:val="0"/>
                <w:sz w:val="40"/>
                <w:szCs w:val="40"/>
              </w:rPr>
            </w:pPr>
            <w:bookmarkStart w:id="0" w:name="_GoBack"/>
            <w:r w:rsidRPr="001A61DB"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3A08B4CF" wp14:editId="1A026826">
                      <wp:simplePos x="0" y="0"/>
                      <wp:positionH relativeFrom="column">
                        <wp:posOffset>4322445</wp:posOffset>
                      </wp:positionH>
                      <wp:positionV relativeFrom="paragraph">
                        <wp:posOffset>133350</wp:posOffset>
                      </wp:positionV>
                      <wp:extent cx="1733550" cy="257175"/>
                      <wp:effectExtent l="0" t="0" r="0" b="95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335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39B75E" w14:textId="7F509F93" w:rsidR="001A61DB" w:rsidRDefault="001A61DB">
                                  <w:proofErr w:type="gramStart"/>
                                  <w:r>
                                    <w:t>Date :</w:t>
                                  </w:r>
                                  <w:proofErr w:type="gramEnd"/>
                                  <w:r>
                                    <w:t xml:space="preserve"> </w:t>
                                  </w:r>
                                  <w:r w:rsidR="00E81FCE">
                                    <w:t>26 November 201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A08B4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40.35pt;margin-top:10.5pt;width:136.5pt;height:2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" fillcolor="#4472c4 [3204]" stroked="f">
                      <v:textbox>
                        <w:txbxContent>
                          <w:p w14:paraId="4C39B75E" w14:textId="7F509F93" w:rsidR="001A61DB" w:rsidRDefault="001A61DB">
                            <w:proofErr w:type="gramStart"/>
                            <w:r>
                              <w:t>Date :</w:t>
                            </w:r>
                            <w:proofErr w:type="gramEnd"/>
                            <w:r>
                              <w:t xml:space="preserve"> </w:t>
                            </w:r>
                            <w:r w:rsidR="00E81FCE">
                              <w:t>26 November 2018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6E734D" w:rsidRPr="006E734D">
              <w:rPr>
                <w:sz w:val="40"/>
                <w:szCs w:val="40"/>
              </w:rPr>
              <w:t xml:space="preserve">Mohamad </w:t>
            </w:r>
            <w:proofErr w:type="spellStart"/>
            <w:r w:rsidR="006E734D" w:rsidRPr="006E734D">
              <w:rPr>
                <w:sz w:val="40"/>
                <w:szCs w:val="40"/>
              </w:rPr>
              <w:t>Gholami</w:t>
            </w:r>
            <w:proofErr w:type="spellEnd"/>
            <w:r w:rsidR="006E734D" w:rsidRPr="006E734D">
              <w:rPr>
                <w:sz w:val="40"/>
                <w:szCs w:val="40"/>
              </w:rPr>
              <w:t xml:space="preserve"> </w:t>
            </w:r>
            <w:proofErr w:type="spellStart"/>
            <w:r w:rsidR="006E734D" w:rsidRPr="006E734D">
              <w:rPr>
                <w:sz w:val="40"/>
                <w:szCs w:val="40"/>
              </w:rPr>
              <w:t>Fesharaki</w:t>
            </w:r>
            <w:proofErr w:type="spellEnd"/>
          </w:p>
          <w:p w14:paraId="1C55C62C" w14:textId="2FD19721" w:rsidR="006E734D" w:rsidRPr="006E734D" w:rsidRDefault="006E734D" w:rsidP="006E734D">
            <w:pPr>
              <w:spacing w:before="240"/>
              <w:rPr>
                <w:sz w:val="40"/>
                <w:szCs w:val="40"/>
              </w:rPr>
            </w:pPr>
            <w:r w:rsidRPr="006E734D">
              <w:t>Assistant Professor of Biostatistics</w:t>
            </w:r>
          </w:p>
        </w:tc>
      </w:tr>
      <w:tr w:rsidR="006E734D" w14:paraId="2A78CBD3" w14:textId="21A05988" w:rsidTr="000722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8" w:type="dxa"/>
          </w:tcPr>
          <w:p w14:paraId="36EB061F" w14:textId="51FB7914" w:rsidR="006E734D" w:rsidRDefault="006E734D" w:rsidP="006E734D">
            <w:pPr>
              <w:spacing w:before="240"/>
              <w:rPr>
                <w:b w:val="0"/>
                <w:bCs w:val="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48CC86D7" wp14:editId="17C15421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12700</wp:posOffset>
                  </wp:positionV>
                  <wp:extent cx="390525" cy="39052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mail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390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5" w:history="1">
              <w:r w:rsidRPr="00F93730">
                <w:rPr>
                  <w:rStyle w:val="Hyperlink"/>
                </w:rPr>
                <w:t>Mohammad.gholami@modares.ac.ir</w:t>
              </w:r>
            </w:hyperlink>
          </w:p>
          <w:p w14:paraId="05904A21" w14:textId="5BD8C0E7" w:rsidR="006E734D" w:rsidRDefault="009218C4" w:rsidP="006E734D">
            <w:pPr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5E29599C" wp14:editId="774AB94F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441960</wp:posOffset>
                  </wp:positionV>
                  <wp:extent cx="333375" cy="333375"/>
                  <wp:effectExtent l="0" t="0" r="9525" b="9525"/>
                  <wp:wrapTight wrapText="bothSides">
                    <wp:wrapPolygon edited="0">
                      <wp:start x="0" y="0"/>
                      <wp:lineTo x="0" y="20983"/>
                      <wp:lineTo x="20983" y="20983"/>
                      <wp:lineTo x="20983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obile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E734D">
              <w:t>(+98) 21-82883578</w:t>
            </w:r>
            <w:r>
              <w:rPr>
                <w:rtl/>
              </w:rPr>
              <w:br/>
            </w:r>
            <w:r>
              <w:rPr>
                <w:rtl/>
              </w:rPr>
              <w:br/>
            </w:r>
            <w:r w:rsidRPr="009218C4">
              <w:t>(+98)</w:t>
            </w:r>
            <w:r>
              <w:rPr>
                <w:rFonts w:hint="cs"/>
                <w:rtl/>
              </w:rPr>
              <w:t xml:space="preserve"> </w:t>
            </w:r>
            <w:r w:rsidRPr="009218C4">
              <w:t>912</w:t>
            </w:r>
            <w:r>
              <w:rPr>
                <w:rFonts w:hint="cs"/>
                <w:rtl/>
              </w:rPr>
              <w:t xml:space="preserve"> </w:t>
            </w:r>
            <w:r w:rsidRPr="009218C4">
              <w:t>895</w:t>
            </w:r>
            <w:r>
              <w:rPr>
                <w:rFonts w:hint="cs"/>
                <w:rtl/>
              </w:rPr>
              <w:t xml:space="preserve"> </w:t>
            </w:r>
            <w:r w:rsidRPr="009218C4">
              <w:t>8088</w:t>
            </w:r>
            <w:r>
              <w:rPr>
                <w:rtl/>
              </w:rPr>
              <w:br/>
            </w:r>
            <w:r w:rsidR="006E734D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57DC89F8" wp14:editId="0D55A01B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32385</wp:posOffset>
                  </wp:positionV>
                  <wp:extent cx="400050" cy="400050"/>
                  <wp:effectExtent l="0" t="0" r="0" b="0"/>
                  <wp:wrapTight wrapText="bothSides">
                    <wp:wrapPolygon edited="0">
                      <wp:start x="0" y="0"/>
                      <wp:lineTo x="0" y="20571"/>
                      <wp:lineTo x="20571" y="20571"/>
                      <wp:lineTo x="20571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hone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0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81" w:type="dxa"/>
          </w:tcPr>
          <w:p w14:paraId="0B788AFD" w14:textId="1F5AC7C6" w:rsidR="006E734D" w:rsidRDefault="006E734D" w:rsidP="006E734D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8C4">
              <w:rPr>
                <w:b/>
                <w:bCs/>
              </w:rPr>
              <w:t>Tarbiat Modares University</w:t>
            </w:r>
            <w:r w:rsidRPr="009218C4">
              <w:rPr>
                <w:b/>
                <w:bCs/>
              </w:rPr>
              <w:br/>
              <w:t xml:space="preserve">Ale-Ahmad </w:t>
            </w:r>
            <w:proofErr w:type="spellStart"/>
            <w:proofErr w:type="gramStart"/>
            <w:r w:rsidRPr="009218C4">
              <w:rPr>
                <w:b/>
                <w:bCs/>
              </w:rPr>
              <w:t>Highway,Tehran</w:t>
            </w:r>
            <w:proofErr w:type="spellEnd"/>
            <w:proofErr w:type="gramEnd"/>
            <w:r w:rsidRPr="009218C4">
              <w:rPr>
                <w:b/>
                <w:bCs/>
              </w:rPr>
              <w:t>, Iran</w:t>
            </w:r>
            <w:r w:rsidRPr="009218C4">
              <w:rPr>
                <w:b/>
                <w:bCs/>
              </w:rPr>
              <w:br/>
            </w:r>
            <w:proofErr w:type="spellStart"/>
            <w:r w:rsidRPr="009218C4">
              <w:rPr>
                <w:b/>
                <w:bCs/>
              </w:rPr>
              <w:t>P.O.Box</w:t>
            </w:r>
            <w:proofErr w:type="spellEnd"/>
            <w:r w:rsidRPr="009218C4">
              <w:rPr>
                <w:b/>
                <w:bCs/>
              </w:rPr>
              <w:t>: 14115-111</w:t>
            </w: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69A2ECC" wp14:editId="22956E26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136525</wp:posOffset>
                  </wp:positionV>
                  <wp:extent cx="438150" cy="49530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p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84020" w14:paraId="41F813D2" w14:textId="77777777" w:rsidTr="000722F7">
        <w:trPr>
          <w:trHeight w:val="3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0" w:type="dxa"/>
            <w:gridSpan w:val="2"/>
          </w:tcPr>
          <w:p w14:paraId="33F03912" w14:textId="77777777" w:rsidR="001A61DB" w:rsidRDefault="001A61DB" w:rsidP="001A61DB">
            <w:pPr>
              <w:spacing w:before="240"/>
              <w:rPr>
                <w:rFonts w:ascii="Levenim MT" w:hAnsi="Levenim MT" w:cs="Levenim MT"/>
                <w:b w:val="0"/>
                <w:bCs w:val="0"/>
                <w:lang w:bidi="fa-IR"/>
              </w:rPr>
            </w:pPr>
          </w:p>
          <w:p w14:paraId="37EC66AD" w14:textId="2518D45D" w:rsidR="001A61DB" w:rsidRPr="001A61DB" w:rsidRDefault="001A61DB" w:rsidP="001A61DB">
            <w:pPr>
              <w:spacing w:before="240" w:line="480" w:lineRule="auto"/>
              <w:rPr>
                <w:rFonts w:ascii="Levenim MT" w:hAnsi="Levenim MT" w:cs="Levenim MT"/>
                <w:lang w:bidi="fa-IR"/>
              </w:rPr>
            </w:pPr>
            <w:r w:rsidRPr="001A61DB">
              <w:rPr>
                <w:rFonts w:ascii="Levenim MT" w:hAnsi="Levenim MT" w:cs="Levenim MT"/>
                <w:lang w:bidi="fa-IR"/>
              </w:rPr>
              <w:t>Dear Editor</w:t>
            </w:r>
            <w:r w:rsidR="00E4575F">
              <w:rPr>
                <w:rFonts w:ascii="Levenim MT" w:hAnsi="Levenim MT" w:cs="Levenim MT"/>
                <w:lang w:bidi="fa-IR"/>
              </w:rPr>
              <w:t xml:space="preserve"> of </w:t>
            </w:r>
            <w:r w:rsidR="00E4575F" w:rsidRPr="00E4575F">
              <w:rPr>
                <w:rFonts w:ascii="Levenim MT" w:hAnsi="Levenim MT" w:cs="Levenim MT"/>
                <w:lang w:bidi="fa-IR"/>
              </w:rPr>
              <w:t>Galen Medical Journal</w:t>
            </w:r>
            <w:r w:rsidRPr="001A61DB">
              <w:rPr>
                <w:rFonts w:ascii="Levenim MT" w:hAnsi="Levenim MT" w:cs="Levenim MT"/>
                <w:lang w:bidi="fa-IR"/>
              </w:rPr>
              <w:t>,</w:t>
            </w:r>
          </w:p>
          <w:p w14:paraId="0F10742E" w14:textId="054079DA" w:rsidR="00B84020" w:rsidRPr="00491D58" w:rsidRDefault="001A61DB" w:rsidP="00E4575F">
            <w:pPr>
              <w:spacing w:before="240" w:line="480" w:lineRule="auto"/>
              <w:jc w:val="both"/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</w:pPr>
            <w:r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 xml:space="preserve">I am submitting a manuscript for consideration of publication in </w:t>
            </w:r>
            <w:r w:rsidR="00E4575F" w:rsidRPr="00491D58">
              <w:rPr>
                <w:rFonts w:ascii="Maiandra GD" w:hAnsi="Maiandra GD" w:cs="Levenim MT"/>
                <w:sz w:val="24"/>
                <w:szCs w:val="24"/>
                <w:lang w:bidi="fa-IR"/>
              </w:rPr>
              <w:t>GMJ</w:t>
            </w:r>
            <w:r w:rsidR="00E4575F"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 xml:space="preserve">. </w:t>
            </w:r>
            <w:r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>The manuscript is entitled “</w:t>
            </w:r>
            <w:r w:rsidR="00E4575F" w:rsidRPr="00491D58">
              <w:rPr>
                <w:rFonts w:ascii="Maiandra GD" w:hAnsi="Maiandra GD" w:cs="Levenim MT"/>
                <w:sz w:val="24"/>
                <w:szCs w:val="24"/>
                <w:lang w:bidi="fa-IR"/>
              </w:rPr>
              <w:t>The Effect of Fenugreek Use on Fasting Blood Glucose, Glycosylated Hemoglobin, Body Mass Index, Waist Circumference, Blood Pressure and Quality of Life in Type II Diabetic Patients:</w:t>
            </w:r>
            <w:r w:rsidR="00E4575F" w:rsidRPr="00491D58">
              <w:rPr>
                <w:rFonts w:ascii="Maiandra GD" w:hAnsi="Maiandra GD" w:cs="Levenim MT"/>
                <w:sz w:val="24"/>
                <w:szCs w:val="24"/>
                <w:lang w:bidi="fa-IR"/>
              </w:rPr>
              <w:t xml:space="preserve"> </w:t>
            </w:r>
            <w:r w:rsidR="00E4575F" w:rsidRPr="00491D58">
              <w:rPr>
                <w:rFonts w:ascii="Maiandra GD" w:hAnsi="Maiandra GD" w:cs="Levenim MT"/>
                <w:sz w:val="24"/>
                <w:szCs w:val="24"/>
                <w:lang w:bidi="fa-IR"/>
              </w:rPr>
              <w:t>A Randomized Double Blinded Clinical Trial Study</w:t>
            </w:r>
            <w:r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>”.</w:t>
            </w:r>
          </w:p>
          <w:p w14:paraId="53B40C2E" w14:textId="0DB26ABD" w:rsidR="003A7745" w:rsidRPr="00491D58" w:rsidRDefault="001A61DB" w:rsidP="00C82CA9">
            <w:pPr>
              <w:spacing w:before="240" w:line="480" w:lineRule="auto"/>
              <w:jc w:val="both"/>
              <w:rPr>
                <w:rFonts w:ascii="Levenim MT" w:hAnsi="Levenim MT" w:cs="Levenim MT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 xml:space="preserve">With the submission of this manuscript I would like to undertake that the </w:t>
            </w:r>
            <w:r w:rsidR="00491D58"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>above-mentioned</w:t>
            </w:r>
            <w:r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 xml:space="preserve"> manuscript has not been published elsewhere, accepted for publication elsewhere or under editorial review for publication elsewhere; and that my Institute’s </w:t>
            </w:r>
            <w:r w:rsidR="00EC0AD6"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>Shahed University</w:t>
            </w:r>
            <w:r w:rsidRPr="00491D58">
              <w:rPr>
                <w:rFonts w:ascii="Levenim MT" w:hAnsi="Levenim MT" w:cs="Levenim MT"/>
                <w:b w:val="0"/>
                <w:bCs w:val="0"/>
                <w:sz w:val="24"/>
                <w:szCs w:val="24"/>
                <w:lang w:bidi="fa-IR"/>
              </w:rPr>
              <w:t xml:space="preserve"> representative is fully aware of this submission.</w:t>
            </w:r>
          </w:p>
          <w:p w14:paraId="69CDA420" w14:textId="33CF8BBD" w:rsidR="003A7745" w:rsidRPr="00491D58" w:rsidRDefault="003A7745" w:rsidP="003A7745">
            <w:pPr>
              <w:pStyle w:val="Header"/>
              <w:tabs>
                <w:tab w:val="left" w:pos="426"/>
              </w:tabs>
              <w:snapToGrid/>
              <w:spacing w:line="360" w:lineRule="auto"/>
              <w:rPr>
                <w:rFonts w:ascii="Levenim MT" w:eastAsiaTheme="minorHAnsi" w:hAnsi="Levenim MT" w:cs="Levenim MT"/>
                <w:b w:val="0"/>
                <w:bCs w:val="0"/>
                <w:kern w:val="0"/>
                <w:rtl/>
                <w:lang w:eastAsia="en-US" w:bidi="fa-IR"/>
              </w:rPr>
            </w:pPr>
            <w:r w:rsidRPr="00491D58">
              <w:rPr>
                <w:rFonts w:ascii="Levenim MT" w:eastAsiaTheme="minorHAnsi" w:hAnsi="Levenim MT" w:cs="Levenim MT"/>
                <w:b w:val="0"/>
                <w:bCs w:val="0"/>
                <w:kern w:val="0"/>
                <w:lang w:eastAsia="en-US" w:bidi="fa-IR"/>
              </w:rPr>
              <w:t>Thank you very much for your consideration.</w:t>
            </w:r>
          </w:p>
          <w:p w14:paraId="3C30A714" w14:textId="77777777" w:rsidR="003A7745" w:rsidRPr="00491D58" w:rsidRDefault="003A7745" w:rsidP="003A7745">
            <w:pPr>
              <w:pStyle w:val="Header"/>
              <w:tabs>
                <w:tab w:val="left" w:pos="426"/>
              </w:tabs>
              <w:snapToGrid/>
              <w:spacing w:line="360" w:lineRule="auto"/>
              <w:rPr>
                <w:rFonts w:ascii="Levenim MT" w:eastAsiaTheme="minorHAnsi" w:hAnsi="Levenim MT" w:cs="Levenim MT"/>
                <w:b w:val="0"/>
                <w:bCs w:val="0"/>
                <w:kern w:val="0"/>
                <w:rtl/>
                <w:lang w:eastAsia="en-US" w:bidi="fa-IR"/>
              </w:rPr>
            </w:pPr>
          </w:p>
          <w:p w14:paraId="7E334DDC" w14:textId="77777777" w:rsidR="003A7745" w:rsidRPr="00491D58" w:rsidRDefault="003A7745" w:rsidP="003A7745">
            <w:pPr>
              <w:pStyle w:val="Header"/>
              <w:tabs>
                <w:tab w:val="left" w:pos="426"/>
              </w:tabs>
              <w:snapToGrid/>
              <w:spacing w:line="360" w:lineRule="auto"/>
              <w:jc w:val="left"/>
              <w:rPr>
                <w:rFonts w:ascii="Levenim MT" w:eastAsiaTheme="minorHAnsi" w:hAnsi="Levenim MT" w:cs="Levenim MT"/>
                <w:b w:val="0"/>
                <w:bCs w:val="0"/>
                <w:kern w:val="0"/>
                <w:lang w:eastAsia="en-US" w:bidi="fa-IR"/>
              </w:rPr>
            </w:pPr>
            <w:r w:rsidRPr="00491D58">
              <w:rPr>
                <w:rFonts w:ascii="Levenim MT" w:eastAsiaTheme="minorHAnsi" w:hAnsi="Levenim MT" w:cs="Levenim MT"/>
                <w:b w:val="0"/>
                <w:bCs w:val="0"/>
                <w:kern w:val="0"/>
                <w:lang w:eastAsia="en-US" w:bidi="fa-IR"/>
              </w:rPr>
              <w:t>Yours Sincerely,</w:t>
            </w:r>
          </w:p>
          <w:p w14:paraId="43456C0C" w14:textId="4A3F4629" w:rsidR="001A61DB" w:rsidRPr="000722F7" w:rsidRDefault="003A7745" w:rsidP="000722F7">
            <w:pPr>
              <w:pStyle w:val="Header"/>
              <w:tabs>
                <w:tab w:val="left" w:pos="426"/>
              </w:tabs>
              <w:snapToGrid/>
              <w:spacing w:line="360" w:lineRule="auto"/>
              <w:jc w:val="left"/>
              <w:rPr>
                <w:rFonts w:ascii="Levenim MT" w:eastAsiaTheme="minorHAnsi" w:hAnsi="Levenim MT" w:cs="Levenim MT"/>
                <w:b w:val="0"/>
                <w:bCs w:val="0"/>
                <w:kern w:val="0"/>
                <w:rtl/>
                <w:lang w:eastAsia="en-US" w:bidi="fa-IR"/>
              </w:rPr>
            </w:pPr>
            <w:r w:rsidRPr="00491D58">
              <w:rPr>
                <w:rFonts w:ascii="Levenim MT" w:eastAsiaTheme="minorHAnsi" w:hAnsi="Levenim MT" w:cs="Levenim MT"/>
                <w:b w:val="0"/>
                <w:bCs w:val="0"/>
                <w:kern w:val="0"/>
                <w:lang w:eastAsia="en-US" w:bidi="fa-IR"/>
              </w:rPr>
              <w:t xml:space="preserve">Assistant Professor Mohammad </w:t>
            </w:r>
            <w:proofErr w:type="spellStart"/>
            <w:r w:rsidRPr="00491D58">
              <w:rPr>
                <w:rFonts w:ascii="Levenim MT" w:eastAsiaTheme="minorHAnsi" w:hAnsi="Levenim MT" w:cs="Levenim MT"/>
                <w:b w:val="0"/>
                <w:bCs w:val="0"/>
                <w:kern w:val="0"/>
                <w:lang w:eastAsia="en-US" w:bidi="fa-IR"/>
              </w:rPr>
              <w:t>Gholmi</w:t>
            </w:r>
            <w:r w:rsidR="000722F7">
              <w:rPr>
                <w:rFonts w:ascii="Levenim MT" w:eastAsiaTheme="minorHAnsi" w:hAnsi="Levenim MT" w:cs="Levenim MT"/>
                <w:b w:val="0"/>
                <w:bCs w:val="0"/>
                <w:kern w:val="0"/>
                <w:lang w:eastAsia="en-US" w:bidi="fa-IR"/>
              </w:rPr>
              <w:t>-</w:t>
            </w:r>
            <w:r w:rsidRPr="00491D58">
              <w:rPr>
                <w:rFonts w:ascii="Levenim MT" w:eastAsiaTheme="minorHAnsi" w:hAnsi="Levenim MT" w:cs="Levenim MT"/>
                <w:b w:val="0"/>
                <w:bCs w:val="0"/>
                <w:kern w:val="0"/>
                <w:lang w:eastAsia="en-US" w:bidi="fa-IR"/>
              </w:rPr>
              <w:t>Fesharaki</w:t>
            </w:r>
            <w:proofErr w:type="spellEnd"/>
          </w:p>
        </w:tc>
      </w:tr>
      <w:bookmarkEnd w:id="0"/>
    </w:tbl>
    <w:p w14:paraId="43914515" w14:textId="49DBF277" w:rsidR="00387500" w:rsidRDefault="00387500" w:rsidP="000722F7"/>
    <w:sectPr w:rsidR="00387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evenim MT">
    <w:panose1 w:val="02010502060101010101"/>
    <w:charset w:val="00"/>
    <w:family w:val="auto"/>
    <w:pitch w:val="variable"/>
    <w:sig w:usb0="00000803" w:usb1="00000000" w:usb2="00000000" w:usb3="00000000" w:csb0="00000021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MDUyMTc1NbAwNzRU0lEKTi0uzszPAykwrAUA9w2yjSwAAAA="/>
  </w:docVars>
  <w:rsids>
    <w:rsidRoot w:val="006E734D"/>
    <w:rsid w:val="000722F7"/>
    <w:rsid w:val="000B22C4"/>
    <w:rsid w:val="000E3A4A"/>
    <w:rsid w:val="001607C3"/>
    <w:rsid w:val="001A61DB"/>
    <w:rsid w:val="0021005C"/>
    <w:rsid w:val="0026501C"/>
    <w:rsid w:val="002E1000"/>
    <w:rsid w:val="003136F3"/>
    <w:rsid w:val="00387500"/>
    <w:rsid w:val="003A7745"/>
    <w:rsid w:val="003C7F1D"/>
    <w:rsid w:val="004308D2"/>
    <w:rsid w:val="00491D58"/>
    <w:rsid w:val="00654554"/>
    <w:rsid w:val="006B0D13"/>
    <w:rsid w:val="006E734D"/>
    <w:rsid w:val="008D4742"/>
    <w:rsid w:val="009218C4"/>
    <w:rsid w:val="009B1A33"/>
    <w:rsid w:val="00A2423D"/>
    <w:rsid w:val="00B84020"/>
    <w:rsid w:val="00C82CA9"/>
    <w:rsid w:val="00E4575F"/>
    <w:rsid w:val="00E81FCE"/>
    <w:rsid w:val="00EC0AD6"/>
    <w:rsid w:val="00F02FB4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1F560"/>
  <w15:chartTrackingRefBased/>
  <w15:docId w15:val="{23B0ADAB-8A13-4337-A4C7-F4B8866D2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6E734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E73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34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3A7745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rsid w:val="003A7745"/>
    <w:rPr>
      <w:rFonts w:ascii="Times New Roman" w:eastAsia="MS Mincho" w:hAnsi="Times New Roman" w:cs="Times New Roman"/>
      <w:kern w:val="2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2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mailto:Mohammad.gholami@modares.ac.ir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kili</dc:creator>
  <cp:keywords/>
  <dc:description/>
  <cp:lastModifiedBy>Vakili</cp:lastModifiedBy>
  <cp:revision>27</cp:revision>
  <dcterms:created xsi:type="dcterms:W3CDTF">2018-07-01T14:34:00Z</dcterms:created>
  <dcterms:modified xsi:type="dcterms:W3CDTF">2018-11-26T11:35:00Z</dcterms:modified>
</cp:coreProperties>
</file>